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720F" w:rsidRPr="00F9720F" w:rsidRDefault="00F9720F" w:rsidP="00F9720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F9720F">
        <w:rPr>
          <w:rFonts w:ascii="Times New Roman" w:eastAsia="Times New Roman" w:hAnsi="Times New Roman" w:cs="Times New Roman"/>
          <w:color w:val="0E101A"/>
          <w:sz w:val="24"/>
          <w:szCs w:val="24"/>
        </w:rPr>
        <w:t>I need a 1-page outline about “Can YouTube help (children/kindergarten/elementary students)</w:t>
      </w:r>
      <w:r w:rsidR="00E40F54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 w:rsidRPr="00F9720F">
        <w:rPr>
          <w:rFonts w:ascii="Times New Roman" w:eastAsia="Times New Roman" w:hAnsi="Times New Roman" w:cs="Times New Roman"/>
          <w:color w:val="0E101A"/>
          <w:sz w:val="24"/>
          <w:szCs w:val="24"/>
        </w:rPr>
        <w:t>learn English” whatever stage</w:t>
      </w:r>
      <w:r w:rsidR="00C81E04">
        <w:rPr>
          <w:rFonts w:ascii="Times New Roman" w:eastAsia="Times New Roman" w:hAnsi="Times New Roman" w:cs="Times New Roman"/>
          <w:color w:val="0E101A"/>
          <w:sz w:val="24"/>
          <w:szCs w:val="24"/>
        </w:rPr>
        <w:t>/phase</w:t>
      </w:r>
      <w:r w:rsidR="00EB4AE0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is best suited add more later in</w:t>
      </w:r>
      <w:r w:rsidRPr="00F9720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 research paper (later) </w:t>
      </w:r>
    </w:p>
    <w:p w:rsidR="00F9720F" w:rsidRPr="00F9720F" w:rsidRDefault="00F9720F" w:rsidP="00F9720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:rsidR="00F9720F" w:rsidRPr="00F9720F" w:rsidRDefault="00F9720F" w:rsidP="00F9720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:rsidR="00F9720F" w:rsidRPr="00F9720F" w:rsidRDefault="00F9720F" w:rsidP="00F9720F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F9720F">
        <w:rPr>
          <w:rFonts w:ascii="Times New Roman" w:eastAsia="Times New Roman" w:hAnsi="Times New Roman" w:cs="Times New Roman"/>
          <w:color w:val="0E101A"/>
          <w:sz w:val="24"/>
          <w:szCs w:val="24"/>
        </w:rPr>
        <w:t>Title of study </w:t>
      </w:r>
    </w:p>
    <w:p w:rsidR="00F9720F" w:rsidRPr="00F9720F" w:rsidRDefault="00F9720F" w:rsidP="00F9720F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F9720F">
        <w:rPr>
          <w:rFonts w:ascii="Times New Roman" w:eastAsia="Times New Roman" w:hAnsi="Times New Roman" w:cs="Times New Roman"/>
          <w:color w:val="0E101A"/>
          <w:sz w:val="24"/>
          <w:szCs w:val="24"/>
        </w:rPr>
        <w:t>Aim of the study </w:t>
      </w:r>
    </w:p>
    <w:p w:rsidR="00F9720F" w:rsidRPr="00F9720F" w:rsidRDefault="00F9720F" w:rsidP="00F9720F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F9720F">
        <w:rPr>
          <w:rFonts w:ascii="Times New Roman" w:eastAsia="Times New Roman" w:hAnsi="Times New Roman" w:cs="Times New Roman"/>
          <w:color w:val="0E101A"/>
          <w:sz w:val="24"/>
          <w:szCs w:val="24"/>
        </w:rPr>
        <w:t>Outline of the study </w:t>
      </w:r>
    </w:p>
    <w:p w:rsidR="00F9720F" w:rsidRPr="00F9720F" w:rsidRDefault="00F9720F" w:rsidP="00F9720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F9720F">
        <w:rPr>
          <w:rFonts w:ascii="Times New Roman" w:eastAsia="Times New Roman" w:hAnsi="Times New Roman" w:cs="Times New Roman"/>
          <w:color w:val="0E101A"/>
          <w:sz w:val="24"/>
          <w:szCs w:val="24"/>
        </w:rPr>
        <w:t> </w:t>
      </w:r>
    </w:p>
    <w:p w:rsidR="00F9720F" w:rsidRDefault="00F9720F" w:rsidP="00F9720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F9720F">
        <w:rPr>
          <w:rFonts w:ascii="Times New Roman" w:eastAsia="Times New Roman" w:hAnsi="Times New Roman" w:cs="Times New Roman"/>
          <w:color w:val="0E101A"/>
          <w:sz w:val="24"/>
          <w:szCs w:val="24"/>
        </w:rPr>
        <w:t>In case there are headings, explain each one briefly</w:t>
      </w:r>
      <w:r w:rsidR="00084CEB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1-2 sentences</w:t>
      </w:r>
      <w:r w:rsidRPr="00F9720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*(A brief explanation: what do you expect from this heading)</w:t>
      </w:r>
      <w:r w:rsidR="005F67D6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nd a research question is applicable. </w:t>
      </w:r>
    </w:p>
    <w:p w:rsidR="005F67D6" w:rsidRDefault="005F67D6" w:rsidP="00F9720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:rsidR="005F67D6" w:rsidRPr="005F67D6" w:rsidRDefault="005F67D6" w:rsidP="005F67D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Instructor insisted that we have to</w:t>
      </w:r>
      <w:bookmarkStart w:id="0" w:name="_GoBack"/>
      <w:bookmarkEnd w:id="0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narrow down the topic </w:t>
      </w:r>
    </w:p>
    <w:p w:rsidR="00F9720F" w:rsidRPr="00F9720F" w:rsidRDefault="00F9720F" w:rsidP="00F9720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:rsidR="00504514" w:rsidRPr="00F9720F" w:rsidRDefault="00504514" w:rsidP="00F9720F"/>
    <w:sectPr w:rsidR="00504514" w:rsidRPr="00F972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7A737AC"/>
    <w:multiLevelType w:val="hybridMultilevel"/>
    <w:tmpl w:val="DCB49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651CF0"/>
    <w:multiLevelType w:val="multilevel"/>
    <w:tmpl w:val="C12EB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TQ2MTIzNjI0NDZW0lEKTi0uzszPAykwqQUANIhjYCwAAAA="/>
  </w:docVars>
  <w:rsids>
    <w:rsidRoot w:val="00B34E34"/>
    <w:rsid w:val="00084CEB"/>
    <w:rsid w:val="000A041E"/>
    <w:rsid w:val="00124CE6"/>
    <w:rsid w:val="00274BF8"/>
    <w:rsid w:val="00292ACD"/>
    <w:rsid w:val="003E522D"/>
    <w:rsid w:val="004315B5"/>
    <w:rsid w:val="00504514"/>
    <w:rsid w:val="005D67AE"/>
    <w:rsid w:val="005F2AC5"/>
    <w:rsid w:val="005F67D6"/>
    <w:rsid w:val="007B2970"/>
    <w:rsid w:val="008C366E"/>
    <w:rsid w:val="00945899"/>
    <w:rsid w:val="00A042B1"/>
    <w:rsid w:val="00AB2B21"/>
    <w:rsid w:val="00B34E34"/>
    <w:rsid w:val="00BF1BD1"/>
    <w:rsid w:val="00C3587F"/>
    <w:rsid w:val="00C81E04"/>
    <w:rsid w:val="00D276C8"/>
    <w:rsid w:val="00D52C43"/>
    <w:rsid w:val="00E17C46"/>
    <w:rsid w:val="00E40F54"/>
    <w:rsid w:val="00EB4AE0"/>
    <w:rsid w:val="00F63890"/>
    <w:rsid w:val="00F97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262DF87-640B-476E-939F-A8E01CB3F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451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972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983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2</TotalTime>
  <Pages>1</Pages>
  <Words>71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kurdi</dc:creator>
  <cp:keywords/>
  <dc:description/>
  <cp:lastModifiedBy>Ibrahim</cp:lastModifiedBy>
  <cp:revision>10</cp:revision>
  <dcterms:created xsi:type="dcterms:W3CDTF">2020-10-29T13:22:00Z</dcterms:created>
  <dcterms:modified xsi:type="dcterms:W3CDTF">2020-11-09T21:15:00Z</dcterms:modified>
</cp:coreProperties>
</file>